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62B526" w14:textId="1A064B83" w:rsidR="00E23E1A" w:rsidRDefault="00E23E1A">
      <w:r w:rsidRPr="00E23E1A">
        <w:rPr>
          <w:b/>
          <w:bCs/>
        </w:rPr>
        <w:t>Roles</w:t>
      </w:r>
      <w:r>
        <w:rPr>
          <w:b/>
          <w:bCs/>
        </w:rPr>
        <w:t>:</w:t>
      </w:r>
      <w:r>
        <w:rPr>
          <w:b/>
          <w:bCs/>
        </w:rPr>
        <w:br/>
      </w:r>
      <w:r>
        <w:rPr>
          <w:b/>
          <w:bCs/>
        </w:rPr>
        <w:br/>
      </w:r>
      <w:r>
        <w:t xml:space="preserve">The Fighting Mongooses maintain a certain degree of flexibility </w:t>
      </w:r>
      <w:r w:rsidR="00961239">
        <w:t>regarding</w:t>
      </w:r>
      <w:r>
        <w:t xml:space="preserve"> the roles of its team members. The roles each team member partakes depends solely on the task at hand. </w:t>
      </w:r>
      <w:proofErr w:type="gramStart"/>
      <w:r>
        <w:t>In saying this, there</w:t>
      </w:r>
      <w:proofErr w:type="gramEnd"/>
      <w:r>
        <w:t xml:space="preserve"> are some roles in which some team members are more suited and specialised towards </w:t>
      </w:r>
      <w:r w:rsidR="00961239">
        <w:t>specific</w:t>
      </w:r>
      <w:r>
        <w:t xml:space="preserve"> </w:t>
      </w:r>
      <w:r w:rsidR="00961239">
        <w:t>part</w:t>
      </w:r>
      <w:r>
        <w:t xml:space="preserve">s. These roles consisted of both technical and creative requirements. </w:t>
      </w:r>
    </w:p>
    <w:p w14:paraId="7A5F97BB" w14:textId="404CEC9A" w:rsidR="00E23E1A" w:rsidRDefault="00E23E1A"/>
    <w:p w14:paraId="621D9999" w14:textId="2E9B0D44" w:rsidR="00E23E1A" w:rsidRDefault="00E23E1A">
      <w:pPr>
        <w:rPr>
          <w:b/>
          <w:bCs/>
        </w:rPr>
      </w:pPr>
      <w:r>
        <w:rPr>
          <w:b/>
          <w:bCs/>
        </w:rPr>
        <w:t>Channon Harper:</w:t>
      </w:r>
    </w:p>
    <w:p w14:paraId="5ED31B8F" w14:textId="5DBDA7DD" w:rsidR="00E23E1A" w:rsidRDefault="00E23E1A" w:rsidP="00E23E1A">
      <w:pPr>
        <w:pStyle w:val="ListParagraph"/>
        <w:numPr>
          <w:ilvl w:val="0"/>
          <w:numId w:val="2"/>
        </w:numPr>
      </w:pPr>
      <w:r>
        <w:t>Front End developer:</w:t>
      </w:r>
    </w:p>
    <w:p w14:paraId="4FDDB94D" w14:textId="2A038755" w:rsidR="00E23E1A" w:rsidRDefault="00E23E1A" w:rsidP="00E23E1A">
      <w:pPr>
        <w:pStyle w:val="ListParagraph"/>
      </w:pPr>
      <w:r>
        <w:t>As a front</w:t>
      </w:r>
      <w:r w:rsidR="007155DA">
        <w:t>-</w:t>
      </w:r>
      <w:r>
        <w:t xml:space="preserve">end developer, Channon was in instrumental in designing the user-interface for the </w:t>
      </w:r>
      <w:r w:rsidRPr="007155DA">
        <w:rPr>
          <w:i/>
          <w:iCs/>
        </w:rPr>
        <w:t>Mongoose Security App</w:t>
      </w:r>
      <w:r>
        <w:t xml:space="preserve">. </w:t>
      </w:r>
      <w:r w:rsidR="007155DA">
        <w:t xml:space="preserve"> This requires an understanding of the needs of the client and the user, ensuring that the application can be used in a way that is easily accessible for the user whilst retaining essential features.</w:t>
      </w:r>
    </w:p>
    <w:p w14:paraId="646B901C" w14:textId="5A644658" w:rsidR="007155DA" w:rsidRDefault="007155DA" w:rsidP="007155DA">
      <w:pPr>
        <w:pStyle w:val="ListParagraph"/>
        <w:numPr>
          <w:ilvl w:val="0"/>
          <w:numId w:val="2"/>
        </w:numPr>
      </w:pPr>
      <w:r>
        <w:t>Lead animator and Director of video materials:</w:t>
      </w:r>
    </w:p>
    <w:p w14:paraId="1C9457D9" w14:textId="739FC1BF" w:rsidR="007155DA" w:rsidRDefault="007155DA" w:rsidP="007155DA">
      <w:pPr>
        <w:pStyle w:val="ListParagraph"/>
      </w:pPr>
      <w:r>
        <w:t xml:space="preserve">Working with the Fighting Mongooses, Channon has been able to utilise his creative talents creating promotional materials. This has both been through animation as well as creating content to help the user understand </w:t>
      </w:r>
      <w:r w:rsidR="00B93D2F">
        <w:t>how to use the application.</w:t>
      </w:r>
      <w:r w:rsidR="006613A9">
        <w:t xml:space="preserve"> While fulfilling this role</w:t>
      </w:r>
      <w:r w:rsidR="00961239">
        <w:t>,</w:t>
      </w:r>
      <w:r w:rsidR="006613A9">
        <w:t xml:space="preserve"> Channon also </w:t>
      </w:r>
      <w:r w:rsidR="00961239">
        <w:t>made</w:t>
      </w:r>
      <w:r w:rsidR="006613A9">
        <w:t xml:space="preserve"> all the audio assets for the promotional material.</w:t>
      </w:r>
    </w:p>
    <w:p w14:paraId="002C2CB1" w14:textId="77777777" w:rsidR="006613A9" w:rsidRDefault="006613A9" w:rsidP="007155DA">
      <w:pPr>
        <w:pStyle w:val="ListParagraph"/>
      </w:pPr>
    </w:p>
    <w:p w14:paraId="418E1DAD" w14:textId="1E78BCBE" w:rsidR="006613A9" w:rsidRDefault="006613A9" w:rsidP="006613A9">
      <w:pPr>
        <w:rPr>
          <w:b/>
          <w:bCs/>
        </w:rPr>
      </w:pPr>
      <w:r>
        <w:rPr>
          <w:b/>
          <w:bCs/>
        </w:rPr>
        <w:t>Madeline Dupree</w:t>
      </w:r>
    </w:p>
    <w:p w14:paraId="6EA24749" w14:textId="3B5BC77D" w:rsidR="006613A9" w:rsidRDefault="006613A9" w:rsidP="006613A9">
      <w:pPr>
        <w:pStyle w:val="ListParagraph"/>
        <w:numPr>
          <w:ilvl w:val="0"/>
          <w:numId w:val="3"/>
        </w:numPr>
      </w:pPr>
      <w:r>
        <w:t>Meeting Facilitator:</w:t>
      </w:r>
    </w:p>
    <w:p w14:paraId="4B00E5B8" w14:textId="5F51E3FA" w:rsidR="006613A9" w:rsidRPr="006613A9" w:rsidRDefault="006613A9" w:rsidP="006613A9">
      <w:pPr>
        <w:pStyle w:val="ListParagraph"/>
      </w:pPr>
      <w:r>
        <w:t xml:space="preserve">Madeline is in charge of facilitating team meetings and ensuring meetings are recorded and documented. Madeline then maintained video records of meeting for the purpose of review and </w:t>
      </w:r>
      <w:r w:rsidR="00961239">
        <w:t>keep</w:t>
      </w:r>
      <w:r>
        <w:t xml:space="preserve">ing </w:t>
      </w:r>
      <w:r w:rsidR="001235D9">
        <w:t>records.</w:t>
      </w:r>
    </w:p>
    <w:p w14:paraId="7C827490" w14:textId="33BEB37F" w:rsidR="006613A9" w:rsidRDefault="006613A9" w:rsidP="006613A9">
      <w:pPr>
        <w:pStyle w:val="ListParagraph"/>
        <w:numPr>
          <w:ilvl w:val="0"/>
          <w:numId w:val="3"/>
        </w:numPr>
      </w:pPr>
      <w:r>
        <w:t>Chief Editor:</w:t>
      </w:r>
    </w:p>
    <w:p w14:paraId="6FE286B0" w14:textId="727B6EC9" w:rsidR="006613A9" w:rsidRDefault="006613A9" w:rsidP="006613A9">
      <w:pPr>
        <w:pStyle w:val="ListParagraph"/>
      </w:pPr>
      <w:r>
        <w:t>Madeline’s talents</w:t>
      </w:r>
      <w:r w:rsidR="00AF4FF7">
        <w:t xml:space="preserve"> and leadership</w:t>
      </w:r>
      <w:r>
        <w:t xml:space="preserve"> favoured overseeing press materials and developing communications strategies for The Fighting Mongoose</w:t>
      </w:r>
      <w:r w:rsidR="00176681">
        <w:t>s’</w:t>
      </w:r>
      <w:r>
        <w:t xml:space="preserve"> products. This </w:t>
      </w:r>
      <w:r w:rsidR="00961239">
        <w:t>primari</w:t>
      </w:r>
      <w:r>
        <w:t xml:space="preserve">ly involves </w:t>
      </w:r>
      <w:r w:rsidR="00961239">
        <w:t>supervis</w:t>
      </w:r>
      <w:r>
        <w:t xml:space="preserve">ing </w:t>
      </w:r>
      <w:r w:rsidR="00AF4FF7">
        <w:t>the work of others</w:t>
      </w:r>
      <w:r>
        <w:t xml:space="preserve"> and ensuring it maintains company standards. </w:t>
      </w:r>
      <w:r w:rsidR="001235D9">
        <w:t xml:space="preserve"> Madeline’s keen attention to detail has be</w:t>
      </w:r>
      <w:r w:rsidR="00961239">
        <w:t>en</w:t>
      </w:r>
      <w:r w:rsidR="001235D9">
        <w:t xml:space="preserve"> instrumental </w:t>
      </w:r>
      <w:r w:rsidR="00961239">
        <w:t>at</w:t>
      </w:r>
      <w:r w:rsidR="001235D9">
        <w:t xml:space="preserve"> maintaining The Fighting Mongooses quality of work.</w:t>
      </w:r>
    </w:p>
    <w:p w14:paraId="64CF841A" w14:textId="66A4A97B" w:rsidR="001235D9" w:rsidRDefault="001235D9" w:rsidP="001235D9">
      <w:pPr>
        <w:pStyle w:val="ListParagraph"/>
        <w:numPr>
          <w:ilvl w:val="0"/>
          <w:numId w:val="3"/>
        </w:numPr>
      </w:pPr>
      <w:r>
        <w:t>Lead Character Designer:</w:t>
      </w:r>
    </w:p>
    <w:p w14:paraId="5606C3A0" w14:textId="54E8562E" w:rsidR="001235D9" w:rsidRDefault="001235D9" w:rsidP="001235D9">
      <w:pPr>
        <w:pStyle w:val="ListParagraph"/>
      </w:pPr>
      <w:r>
        <w:t>For all animated material, Madeline designed and created all characters and created visual assets for all promotional material</w:t>
      </w:r>
      <w:r w:rsidR="00EB65F1">
        <w:t xml:space="preserve">. </w:t>
      </w:r>
      <w:r w:rsidR="00520019">
        <w:t>This includes character concept, artistic direction for all promotional material and finalising character designs.</w:t>
      </w:r>
    </w:p>
    <w:p w14:paraId="75B339A9" w14:textId="77777777" w:rsidR="00AF4FF7" w:rsidRDefault="00AF4FF7" w:rsidP="001235D9">
      <w:pPr>
        <w:pStyle w:val="ListParagraph"/>
      </w:pPr>
    </w:p>
    <w:p w14:paraId="7036A1AB" w14:textId="65F5D7F4" w:rsidR="00AF4FF7" w:rsidRDefault="00AF4FF7" w:rsidP="00AF4FF7">
      <w:pPr>
        <w:rPr>
          <w:b/>
          <w:bCs/>
        </w:rPr>
      </w:pPr>
      <w:r>
        <w:rPr>
          <w:b/>
          <w:bCs/>
        </w:rPr>
        <w:t>Daniel Scarfe</w:t>
      </w:r>
    </w:p>
    <w:p w14:paraId="55FF49F5" w14:textId="628BB8EF" w:rsidR="00AF4FF7" w:rsidRDefault="00AF4FF7" w:rsidP="00AF4FF7">
      <w:pPr>
        <w:pStyle w:val="ListParagraph"/>
        <w:numPr>
          <w:ilvl w:val="0"/>
          <w:numId w:val="4"/>
        </w:numPr>
      </w:pPr>
      <w:r>
        <w:t>Project Manager:</w:t>
      </w:r>
    </w:p>
    <w:p w14:paraId="7FBC7BDD" w14:textId="7398F2F9" w:rsidR="00EB65F1" w:rsidRDefault="00AF4FF7" w:rsidP="00AF4FF7">
      <w:pPr>
        <w:pStyle w:val="ListParagraph"/>
      </w:pPr>
      <w:r>
        <w:t>During the initial concept and design stages for The Fighting Mongoose</w:t>
      </w:r>
      <w:r w:rsidR="00176681">
        <w:t>s’</w:t>
      </w:r>
      <w:r>
        <w:t xml:space="preserve"> flagship product, Daniel was instrumental in generating concepts and conveying to stakeholders the validity of ou</w:t>
      </w:r>
      <w:r w:rsidR="00961239">
        <w:t>r</w:t>
      </w:r>
      <w:r>
        <w:t xml:space="preserve"> project. This required an understanding of various stages of development and processes required. </w:t>
      </w:r>
    </w:p>
    <w:p w14:paraId="3D7C6719" w14:textId="1FC1892A" w:rsidR="00520019" w:rsidRDefault="00520019" w:rsidP="00520019">
      <w:pPr>
        <w:pStyle w:val="ListParagraph"/>
        <w:numPr>
          <w:ilvl w:val="0"/>
          <w:numId w:val="4"/>
        </w:numPr>
      </w:pPr>
      <w:r>
        <w:t>Risk analyst:</w:t>
      </w:r>
    </w:p>
    <w:p w14:paraId="5EB7C515" w14:textId="12D527BC" w:rsidR="00520019" w:rsidRDefault="00520019" w:rsidP="00520019">
      <w:pPr>
        <w:pStyle w:val="ListParagraph"/>
      </w:pPr>
      <w:r>
        <w:t xml:space="preserve">Develop risk mitigation plans for a range of scenarios. Ensure that </w:t>
      </w:r>
      <w:r w:rsidR="00176681">
        <w:t xml:space="preserve">company proceedings meet with legal standards. As the Fighting Mongooses’ flagship product </w:t>
      </w:r>
      <w:r w:rsidR="00176681">
        <w:lastRenderedPageBreak/>
        <w:t xml:space="preserve">deals with user privacy on social media platforms, Daniel must ensure that there is minimal legal risk associated.  </w:t>
      </w:r>
    </w:p>
    <w:p w14:paraId="10F0E82F" w14:textId="618A31EE" w:rsidR="00176681" w:rsidRDefault="00176681" w:rsidP="00176681">
      <w:pPr>
        <w:pStyle w:val="ListParagraph"/>
        <w:numPr>
          <w:ilvl w:val="0"/>
          <w:numId w:val="4"/>
        </w:numPr>
      </w:pPr>
      <w:r>
        <w:t>Systems administrator</w:t>
      </w:r>
      <w:r w:rsidR="008B0D77">
        <w:t>:</w:t>
      </w:r>
    </w:p>
    <w:p w14:paraId="0273D848" w14:textId="56F64E06" w:rsidR="00176681" w:rsidRDefault="00176681" w:rsidP="00176681">
      <w:pPr>
        <w:ind w:left="720"/>
      </w:pPr>
      <w:r>
        <w:t>In the earliest stages of the Fighting Mongooses’ project development, Daniel set up and utilised much of the infrastructure essential for product development</w:t>
      </w:r>
      <w:r w:rsidR="008B0D77">
        <w:t xml:space="preserve"> from 3</w:t>
      </w:r>
      <w:r w:rsidR="008B0D77" w:rsidRPr="008B0D77">
        <w:rPr>
          <w:vertAlign w:val="superscript"/>
        </w:rPr>
        <w:t>rd</w:t>
      </w:r>
      <w:r w:rsidR="008B0D77">
        <w:t xml:space="preserve"> party services such as GitHub and Microsoft Teams and managed these systems throughout project development.</w:t>
      </w:r>
    </w:p>
    <w:p w14:paraId="421C157F" w14:textId="77777777" w:rsidR="008B0D77" w:rsidRDefault="008B0D77" w:rsidP="00176681">
      <w:pPr>
        <w:ind w:left="720"/>
      </w:pPr>
    </w:p>
    <w:p w14:paraId="51EEF368" w14:textId="6E0ACA75" w:rsidR="00520019" w:rsidRDefault="008B0D77" w:rsidP="008B0D77">
      <w:pPr>
        <w:rPr>
          <w:b/>
          <w:bCs/>
        </w:rPr>
      </w:pPr>
      <w:r>
        <w:rPr>
          <w:b/>
          <w:bCs/>
        </w:rPr>
        <w:t>Adam Mutimer</w:t>
      </w:r>
    </w:p>
    <w:p w14:paraId="2F05E7EF" w14:textId="41ED3474" w:rsidR="0088124B" w:rsidRDefault="0088124B" w:rsidP="0088124B">
      <w:pPr>
        <w:pStyle w:val="ListParagraph"/>
        <w:numPr>
          <w:ilvl w:val="0"/>
          <w:numId w:val="5"/>
        </w:numPr>
      </w:pPr>
      <w:r>
        <w:t>Full</w:t>
      </w:r>
      <w:r w:rsidR="00973BE1">
        <w:t>-</w:t>
      </w:r>
      <w:r>
        <w:t>stack developer:</w:t>
      </w:r>
    </w:p>
    <w:p w14:paraId="678C4272" w14:textId="4DAE37E3" w:rsidR="0088124B" w:rsidRDefault="0088124B" w:rsidP="0088124B">
      <w:pPr>
        <w:pStyle w:val="ListParagraph"/>
      </w:pPr>
      <w:r>
        <w:t xml:space="preserve">Adam specialises in both front-end and back-end development. As a </w:t>
      </w:r>
      <w:r w:rsidR="001F178D">
        <w:t>f</w:t>
      </w:r>
      <w:r>
        <w:t>ull</w:t>
      </w:r>
      <w:r w:rsidR="00973BE1">
        <w:t>-</w:t>
      </w:r>
      <w:r>
        <w:t>stack developer</w:t>
      </w:r>
      <w:r w:rsidR="001F178D">
        <w:t>,</w:t>
      </w:r>
      <w:r>
        <w:t xml:space="preserve"> Adam performed </w:t>
      </w:r>
      <w:proofErr w:type="gramStart"/>
      <w:r>
        <w:t>the majority of</w:t>
      </w:r>
      <w:proofErr w:type="gramEnd"/>
      <w:r>
        <w:t xml:space="preserve"> back</w:t>
      </w:r>
      <w:r w:rsidR="00961239">
        <w:t>-</w:t>
      </w:r>
      <w:r>
        <w:t>end tasks for the Fighting Mongooses’ flagship application.</w:t>
      </w:r>
      <w:r w:rsidR="001F178D">
        <w:t xml:space="preserve"> Furthermore, Adam collaborated with Daniel and Channon in designing the user interface for the application and other front-end tasks.</w:t>
      </w:r>
    </w:p>
    <w:p w14:paraId="65C9D6A8" w14:textId="46365622" w:rsidR="001F178D" w:rsidRDefault="001F178D" w:rsidP="001F178D">
      <w:pPr>
        <w:pStyle w:val="ListParagraph"/>
        <w:numPr>
          <w:ilvl w:val="0"/>
          <w:numId w:val="5"/>
        </w:numPr>
      </w:pPr>
      <w:r>
        <w:t>System Administrator:</w:t>
      </w:r>
    </w:p>
    <w:p w14:paraId="47CCBDDD" w14:textId="77777777" w:rsidR="001F178D" w:rsidRDefault="001F178D" w:rsidP="001F178D">
      <w:pPr>
        <w:pStyle w:val="ListParagraph"/>
      </w:pPr>
      <w:r>
        <w:t xml:space="preserve">In later stages of the Fighting </w:t>
      </w:r>
      <w:proofErr w:type="spellStart"/>
      <w:r>
        <w:t>Mongooses’s</w:t>
      </w:r>
      <w:proofErr w:type="spellEnd"/>
      <w:r>
        <w:t xml:space="preserve"> Mongoose Security application, Adam took on more system administration tasks such as setting up extra repositories for later stages of product development and ensuring communication technologies remain reliable.</w:t>
      </w:r>
    </w:p>
    <w:p w14:paraId="33044DD5" w14:textId="77777777" w:rsidR="001F178D" w:rsidRDefault="001F178D" w:rsidP="001F178D">
      <w:pPr>
        <w:pStyle w:val="ListParagraph"/>
        <w:numPr>
          <w:ilvl w:val="0"/>
          <w:numId w:val="5"/>
        </w:numPr>
      </w:pPr>
      <w:r>
        <w:t>Web designer:</w:t>
      </w:r>
    </w:p>
    <w:p w14:paraId="6A58195E" w14:textId="77777777" w:rsidR="007D255F" w:rsidRDefault="001F178D" w:rsidP="001F178D">
      <w:pPr>
        <w:pStyle w:val="ListParagraph"/>
      </w:pPr>
      <w:r>
        <w:t>Adam was fundamental in designing and initial development of the Fighting Mongooses’ website. Adam was also able to implement procedures so that other team members could contribute to website design and content.</w:t>
      </w:r>
    </w:p>
    <w:p w14:paraId="2D9331B1" w14:textId="6D8A3675" w:rsidR="001F178D" w:rsidRPr="0088124B" w:rsidRDefault="001F178D" w:rsidP="001F178D">
      <w:pPr>
        <w:pStyle w:val="ListParagraph"/>
      </w:pPr>
      <w:r>
        <w:t xml:space="preserve"> </w:t>
      </w:r>
    </w:p>
    <w:p w14:paraId="7B21FA3F" w14:textId="406AB6F0" w:rsidR="008B0D77" w:rsidRDefault="007D255F" w:rsidP="008B0D77">
      <w:pPr>
        <w:rPr>
          <w:b/>
          <w:bCs/>
        </w:rPr>
      </w:pPr>
      <w:r>
        <w:rPr>
          <w:b/>
          <w:bCs/>
        </w:rPr>
        <w:t>Jorge Esteban</w:t>
      </w:r>
    </w:p>
    <w:p w14:paraId="58F8EFC6" w14:textId="6C9D8E1A" w:rsidR="007D255F" w:rsidRDefault="007D255F" w:rsidP="007D255F">
      <w:pPr>
        <w:pStyle w:val="ListParagraph"/>
        <w:numPr>
          <w:ilvl w:val="0"/>
          <w:numId w:val="6"/>
        </w:numPr>
      </w:pPr>
      <w:r>
        <w:t>Research and Development Officer:</w:t>
      </w:r>
    </w:p>
    <w:p w14:paraId="73615ECC" w14:textId="0CABBC68" w:rsidR="007D255F" w:rsidRDefault="007D255F" w:rsidP="007D255F">
      <w:pPr>
        <w:pStyle w:val="ListParagraph"/>
      </w:pPr>
      <w:r>
        <w:t>As an emerging start-up, research of I</w:t>
      </w:r>
      <w:r w:rsidR="00961239">
        <w:t>.T.</w:t>
      </w:r>
      <w:r>
        <w:t xml:space="preserve"> technologies and how they can be implemented to future Fighting Mongoose projects was essential. Jorge was instrumental in researching during the early stages of the Fighting Mongoose’s start-up</w:t>
      </w:r>
      <w:r w:rsidR="00961239">
        <w:t>,</w:t>
      </w:r>
      <w:r>
        <w:t xml:space="preserve"> and Jorge’s findings were instrumental towards future developments and projects.</w:t>
      </w:r>
    </w:p>
    <w:p w14:paraId="22D013CD" w14:textId="0CA93912" w:rsidR="007D255F" w:rsidRDefault="007D255F" w:rsidP="007D255F">
      <w:pPr>
        <w:pStyle w:val="ListParagraph"/>
        <w:numPr>
          <w:ilvl w:val="0"/>
          <w:numId w:val="6"/>
        </w:numPr>
      </w:pPr>
      <w:r>
        <w:t>Junior Developer:</w:t>
      </w:r>
    </w:p>
    <w:p w14:paraId="52FF1877" w14:textId="3825B16D" w:rsidR="007D255F" w:rsidRPr="007D255F" w:rsidRDefault="007D255F" w:rsidP="007D255F">
      <w:pPr>
        <w:pStyle w:val="ListParagraph"/>
      </w:pPr>
      <w:r>
        <w:t>Jorge assisted in all stages of development</w:t>
      </w:r>
      <w:r w:rsidR="00961239">
        <w:t>,</w:t>
      </w:r>
      <w:r>
        <w:t xml:space="preserve"> performing a variety of tasks. </w:t>
      </w:r>
      <w:r w:rsidR="00117C0F">
        <w:t xml:space="preserve">Jorge’s </w:t>
      </w:r>
      <w:r w:rsidR="00961239">
        <w:t>primary</w:t>
      </w:r>
      <w:r w:rsidR="00117C0F">
        <w:t xml:space="preserve"> role in this regard was communicating with stakeholders and other team members the progress of various departments. This includes developing promotional material and writing reports on progress. This required an understanding of all facets of product development, both technical and clerical.</w:t>
      </w:r>
    </w:p>
    <w:p w14:paraId="58D97AD9" w14:textId="10984451" w:rsidR="00E34245" w:rsidRDefault="00E34245" w:rsidP="00117C0F"/>
    <w:p w14:paraId="3C8191CC" w14:textId="4CF0F989" w:rsidR="00117C0F" w:rsidRDefault="00117C0F" w:rsidP="00117C0F">
      <w:pPr>
        <w:rPr>
          <w:b/>
          <w:bCs/>
        </w:rPr>
      </w:pPr>
      <w:r>
        <w:rPr>
          <w:b/>
          <w:bCs/>
        </w:rPr>
        <w:t>Samuel Mennen</w:t>
      </w:r>
    </w:p>
    <w:p w14:paraId="53A1D1D0" w14:textId="688233AB" w:rsidR="00117C0F" w:rsidRDefault="00117C0F" w:rsidP="00117C0F">
      <w:pPr>
        <w:pStyle w:val="ListParagraph"/>
        <w:numPr>
          <w:ilvl w:val="0"/>
          <w:numId w:val="7"/>
        </w:numPr>
      </w:pPr>
      <w:r>
        <w:t>Human Resources Officer:</w:t>
      </w:r>
    </w:p>
    <w:p w14:paraId="660520BA" w14:textId="3E19D2D9" w:rsidR="00117C0F" w:rsidRDefault="00117C0F" w:rsidP="00117C0F">
      <w:pPr>
        <w:pStyle w:val="ListParagraph"/>
      </w:pPr>
      <w:r>
        <w:t>The Fighting Mongooses is a growing start-up and as our flagship project enters the next stages of development, recruiting skilled team members is vital.</w:t>
      </w:r>
      <w:r w:rsidR="00973BE1">
        <w:t xml:space="preserve"> Samuel was responsible for determining which roles are necessary during future </w:t>
      </w:r>
      <w:r w:rsidR="00961239">
        <w:t>phas</w:t>
      </w:r>
      <w:r w:rsidR="00973BE1">
        <w:t xml:space="preserve">es of development and initiating the recruitment process. This included creating advertised positions and in future interviewing candidates. </w:t>
      </w:r>
    </w:p>
    <w:p w14:paraId="7E0BB6F2" w14:textId="77777777" w:rsidR="00E14AAC" w:rsidRDefault="00E14AAC" w:rsidP="00117C0F">
      <w:pPr>
        <w:pStyle w:val="ListParagraph"/>
      </w:pPr>
    </w:p>
    <w:p w14:paraId="5340ECAB" w14:textId="6DD7C68C" w:rsidR="00973BE1" w:rsidRDefault="00973BE1" w:rsidP="00973BE1">
      <w:pPr>
        <w:pStyle w:val="ListParagraph"/>
        <w:numPr>
          <w:ilvl w:val="0"/>
          <w:numId w:val="7"/>
        </w:numPr>
      </w:pPr>
      <w:r>
        <w:lastRenderedPageBreak/>
        <w:t>Audio Engineer:</w:t>
      </w:r>
    </w:p>
    <w:p w14:paraId="09E8EB50" w14:textId="368F6409" w:rsidR="00973BE1" w:rsidRDefault="00E14AAC" w:rsidP="00973BE1">
      <w:pPr>
        <w:pStyle w:val="ListParagraph"/>
      </w:pPr>
      <w:r>
        <w:t xml:space="preserve">For promotional material, Samuel edited audio content. This included utilising equalisation and dynamic processing as well as compiling takes to achieve a </w:t>
      </w:r>
      <w:r w:rsidR="00961239">
        <w:t>more precise</w:t>
      </w:r>
      <w:r>
        <w:t xml:space="preserve"> sound.</w:t>
      </w:r>
    </w:p>
    <w:p w14:paraId="6B38E414" w14:textId="272BBAFF" w:rsidR="00C36EA4" w:rsidRDefault="00C36EA4" w:rsidP="00C36EA4">
      <w:pPr>
        <w:pStyle w:val="ListParagraph"/>
        <w:numPr>
          <w:ilvl w:val="0"/>
          <w:numId w:val="7"/>
        </w:numPr>
      </w:pPr>
      <w:r>
        <w:t>Research and Development Officer:</w:t>
      </w:r>
    </w:p>
    <w:p w14:paraId="53B19EF4" w14:textId="131030B2" w:rsidR="00C36EA4" w:rsidRPr="00117C0F" w:rsidRDefault="00C36EA4" w:rsidP="00C36EA4">
      <w:pPr>
        <w:pStyle w:val="ListParagraph"/>
      </w:pPr>
      <w:r>
        <w:t xml:space="preserve">To help the Fighting Mongooses’ future developments, Samuel conducted research on </w:t>
      </w:r>
      <w:r w:rsidR="00961239">
        <w:t xml:space="preserve">various </w:t>
      </w:r>
      <w:r>
        <w:t>I</w:t>
      </w:r>
      <w:r w:rsidR="00961239">
        <w:t>.</w:t>
      </w:r>
      <w:r>
        <w:t>T</w:t>
      </w:r>
      <w:r w:rsidR="00961239">
        <w:t>.</w:t>
      </w:r>
      <w:r>
        <w:t xml:space="preserve"> technologies and brought his findings to group meetings and other correspondence. </w:t>
      </w:r>
    </w:p>
    <w:p w14:paraId="4B6968DA" w14:textId="25E84086" w:rsidR="00520019" w:rsidRDefault="00520019" w:rsidP="00AF4FF7">
      <w:pPr>
        <w:pStyle w:val="ListParagraph"/>
      </w:pPr>
    </w:p>
    <w:p w14:paraId="5A00198A" w14:textId="50E09A33" w:rsidR="00520019" w:rsidRDefault="00520019" w:rsidP="00AF4FF7">
      <w:pPr>
        <w:pStyle w:val="ListParagraph"/>
      </w:pPr>
    </w:p>
    <w:p w14:paraId="538872EA" w14:textId="34AD536D" w:rsidR="00520019" w:rsidRDefault="00520019" w:rsidP="00AF4FF7">
      <w:pPr>
        <w:pStyle w:val="ListParagraph"/>
      </w:pPr>
    </w:p>
    <w:p w14:paraId="5B560A1F" w14:textId="77777777" w:rsidR="001235D9" w:rsidRPr="001235D9" w:rsidRDefault="001235D9" w:rsidP="001235D9">
      <w:pPr>
        <w:rPr>
          <w:b/>
          <w:bCs/>
        </w:rPr>
      </w:pPr>
    </w:p>
    <w:sectPr w:rsidR="001235D9" w:rsidRPr="001235D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panose1 w:val="020B0300000000000000"/>
    <w:charset w:val="80"/>
    <w:family w:val="swiss"/>
    <w:pitch w:val="variable"/>
    <w:sig w:usb0="00000287" w:usb1="08070000" w:usb2="00000010"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A34FC"/>
    <w:multiLevelType w:val="hybridMultilevel"/>
    <w:tmpl w:val="AFD036C0"/>
    <w:lvl w:ilvl="0" w:tplc="E1483EA4">
      <w:start w:val="1"/>
      <w:numFmt w:val="decimal"/>
      <w:lvlText w:val="%1."/>
      <w:lvlJc w:val="left"/>
      <w:pPr>
        <w:ind w:left="720" w:hanging="360"/>
      </w:pPr>
      <w:rPr>
        <w:rFonts w:asciiTheme="minorHAnsi" w:eastAsiaTheme="minorEastAsia" w:hAnsiTheme="minorHAnsi"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0049ED"/>
    <w:multiLevelType w:val="hybridMultilevel"/>
    <w:tmpl w:val="BF8A9A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B31D4C"/>
    <w:multiLevelType w:val="hybridMultilevel"/>
    <w:tmpl w:val="C1E60C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D1A2FCA"/>
    <w:multiLevelType w:val="hybridMultilevel"/>
    <w:tmpl w:val="DB7235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1CA0407"/>
    <w:multiLevelType w:val="hybridMultilevel"/>
    <w:tmpl w:val="89AE61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BCB0BA6"/>
    <w:multiLevelType w:val="hybridMultilevel"/>
    <w:tmpl w:val="AF2E2996"/>
    <w:lvl w:ilvl="0" w:tplc="D8B6500E">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D3E136B"/>
    <w:multiLevelType w:val="hybridMultilevel"/>
    <w:tmpl w:val="1EA041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4"/>
  </w:num>
  <w:num w:numId="3">
    <w:abstractNumId w:val="0"/>
  </w:num>
  <w:num w:numId="4">
    <w:abstractNumId w:val="1"/>
  </w:num>
  <w:num w:numId="5">
    <w:abstractNumId w:val="6"/>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Mjc2NDa0sDAyMjRV0lEKTi0uzszPAykwrAUAvenYTywAAAA="/>
  </w:docVars>
  <w:rsids>
    <w:rsidRoot w:val="00E23E1A"/>
    <w:rsid w:val="00117C0F"/>
    <w:rsid w:val="001235D9"/>
    <w:rsid w:val="00176681"/>
    <w:rsid w:val="001F178D"/>
    <w:rsid w:val="00520019"/>
    <w:rsid w:val="006613A9"/>
    <w:rsid w:val="007155DA"/>
    <w:rsid w:val="007D255F"/>
    <w:rsid w:val="0088124B"/>
    <w:rsid w:val="008B0D77"/>
    <w:rsid w:val="00961239"/>
    <w:rsid w:val="00973BE1"/>
    <w:rsid w:val="009B056F"/>
    <w:rsid w:val="00AF4FF7"/>
    <w:rsid w:val="00B93D2F"/>
    <w:rsid w:val="00C36EA4"/>
    <w:rsid w:val="00E14AAC"/>
    <w:rsid w:val="00E23E1A"/>
    <w:rsid w:val="00E34245"/>
    <w:rsid w:val="00EB65F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EB4C2"/>
  <w15:chartTrackingRefBased/>
  <w15:docId w15:val="{04A62401-9293-9B49-8864-A086225E43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AU"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3E1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800</Words>
  <Characters>456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Mennen</dc:creator>
  <cp:keywords/>
  <dc:description/>
  <cp:lastModifiedBy>Adam Mutimer</cp:lastModifiedBy>
  <cp:revision>2</cp:revision>
  <dcterms:created xsi:type="dcterms:W3CDTF">2020-11-27T05:12:00Z</dcterms:created>
  <dcterms:modified xsi:type="dcterms:W3CDTF">2020-11-27T05:12:00Z</dcterms:modified>
</cp:coreProperties>
</file>